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KlavuzuTablo4-Vurgu5"/>
        <w:tblW w:w="0" w:type="auto"/>
        <w:tblLook w:val="04A0" w:firstRow="1" w:lastRow="0" w:firstColumn="1" w:lastColumn="0" w:noHBand="0" w:noVBand="1"/>
      </w:tblPr>
      <w:tblGrid>
        <w:gridCol w:w="1190"/>
        <w:gridCol w:w="1619"/>
        <w:gridCol w:w="1747"/>
        <w:gridCol w:w="1713"/>
        <w:gridCol w:w="1769"/>
        <w:gridCol w:w="1698"/>
      </w:tblGrid>
      <w:tr w:rsidR="00254E4E" w:rsidRPr="00254E4E" w:rsidTr="00B27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6" w:type="dxa"/>
            <w:gridSpan w:val="6"/>
            <w:vAlign w:val="center"/>
          </w:tcPr>
          <w:p w:rsidR="00254E4E" w:rsidRPr="00254E4E" w:rsidRDefault="00254E4E" w:rsidP="00254E4E">
            <w:pPr>
              <w:spacing w:before="120" w:after="120"/>
              <w:rPr>
                <w:rFonts w:eastAsia="Calibri"/>
                <w:sz w:val="20"/>
                <w:szCs w:val="20"/>
                <w:lang w:val="en-US" w:eastAsia="en-US"/>
              </w:rPr>
            </w:pPr>
            <w:bookmarkStart w:id="0" w:name="_GoBack"/>
            <w:bookmarkEnd w:id="0"/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Program Adı:</w:t>
            </w:r>
            <w:r w:rsidR="00B275D2">
              <w:rPr>
                <w:rFonts w:eastAsia="Calibri"/>
                <w:sz w:val="20"/>
                <w:szCs w:val="20"/>
                <w:lang w:val="en-US" w:eastAsia="en-US"/>
              </w:rPr>
              <w:t xml:space="preserve"> Veterinerlik Mikrobiyolojisi Tezli Yüksek Lisans</w:t>
            </w:r>
          </w:p>
        </w:tc>
      </w:tr>
      <w:tr w:rsidR="00254E4E" w:rsidRPr="00254E4E" w:rsidTr="00B2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6" w:type="dxa"/>
            <w:gridSpan w:val="6"/>
            <w:vAlign w:val="center"/>
          </w:tcPr>
          <w:p w:rsidR="00254E4E" w:rsidRPr="00254E4E" w:rsidRDefault="00254E4E" w:rsidP="00254E4E">
            <w:pPr>
              <w:spacing w:before="120" w:after="12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 xml:space="preserve">Eğitim-Öğretim Dönemi: </w:t>
            </w:r>
            <w:r w:rsidR="00B275D2">
              <w:rPr>
                <w:rFonts w:eastAsia="Calibri"/>
                <w:sz w:val="20"/>
                <w:szCs w:val="20"/>
                <w:lang w:val="en-US" w:eastAsia="en-US"/>
              </w:rPr>
              <w:t>2025-2026 Bahar</w:t>
            </w:r>
          </w:p>
        </w:tc>
      </w:tr>
      <w:tr w:rsidR="00B275D2" w:rsidRPr="00254E4E" w:rsidTr="00B275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0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Saat</w:t>
            </w:r>
          </w:p>
        </w:tc>
        <w:tc>
          <w:tcPr>
            <w:tcW w:w="1619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Pazartesi</w:t>
            </w:r>
          </w:p>
        </w:tc>
        <w:tc>
          <w:tcPr>
            <w:tcW w:w="1747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Salı</w:t>
            </w:r>
          </w:p>
        </w:tc>
        <w:tc>
          <w:tcPr>
            <w:tcW w:w="1713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Çarşamba</w:t>
            </w:r>
          </w:p>
        </w:tc>
        <w:tc>
          <w:tcPr>
            <w:tcW w:w="1769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Perşembe</w:t>
            </w:r>
          </w:p>
        </w:tc>
        <w:tc>
          <w:tcPr>
            <w:tcW w:w="1698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b/>
                <w:sz w:val="20"/>
                <w:szCs w:val="20"/>
                <w:lang w:val="en-US" w:eastAsia="en-US"/>
              </w:rPr>
              <w:t>Cuma</w:t>
            </w:r>
          </w:p>
        </w:tc>
      </w:tr>
      <w:tr w:rsidR="00D510E0" w:rsidRPr="00254E4E" w:rsidTr="00B2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0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08.00-08.45</w:t>
            </w:r>
          </w:p>
        </w:tc>
        <w:tc>
          <w:tcPr>
            <w:tcW w:w="1619" w:type="dxa"/>
            <w:vAlign w:val="center"/>
          </w:tcPr>
          <w:p w:rsidR="00254E4E" w:rsidRDefault="00D510E0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VMY-203 Uzmanlık Alan Dersi (T)</w:t>
            </w:r>
          </w:p>
          <w:p w:rsidR="00D510E0" w:rsidRDefault="00D510E0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(Doç. Dr. Özgül GÜLAYDIN)</w:t>
            </w:r>
          </w:p>
          <w:p w:rsidR="00D510E0" w:rsidRDefault="00D510E0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br/>
            </w: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VMY106 Uzmanlık Alanı Dersi (T)</w:t>
            </w:r>
          </w:p>
          <w:p w:rsidR="00D510E0" w:rsidRPr="00254E4E" w:rsidRDefault="00D510E0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(Dr. Öğr. Ü. Muazzez YEŞİLYURT-Dr. Öğr. Üyesi Songül ÖTKÜN)</w:t>
            </w:r>
          </w:p>
        </w:tc>
        <w:tc>
          <w:tcPr>
            <w:tcW w:w="1747" w:type="dxa"/>
            <w:vAlign w:val="center"/>
          </w:tcPr>
          <w:p w:rsidR="00D510E0" w:rsidRPr="00D510E0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VMY-203 Uzmanlık Alan Dersi (T)</w:t>
            </w:r>
          </w:p>
          <w:p w:rsidR="00254E4E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Doç. Dr. Özgül GÜLAYDIN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)</w:t>
            </w:r>
          </w:p>
          <w:p w:rsidR="00D510E0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D510E0" w:rsidRPr="00D510E0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VMY106 Uzmanlık Alanı Dersi (T)</w:t>
            </w:r>
          </w:p>
          <w:p w:rsidR="00D510E0" w:rsidRPr="00254E4E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(Dr. Öğr. Ü. Muazzez YEŞİLYURT-Dr. Öğr. Üyesi Songül ÖTKÜN)</w:t>
            </w:r>
          </w:p>
        </w:tc>
        <w:tc>
          <w:tcPr>
            <w:tcW w:w="1713" w:type="dxa"/>
            <w:vAlign w:val="center"/>
          </w:tcPr>
          <w:p w:rsidR="00D510E0" w:rsidRPr="00D510E0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VMY-203 Uzmanlık Alan Dersi (T)</w:t>
            </w:r>
          </w:p>
          <w:p w:rsidR="00254E4E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Doç. Dr. Özgül GÜLAYDIN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)</w:t>
            </w:r>
          </w:p>
          <w:p w:rsidR="00D510E0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D510E0" w:rsidRPr="00D510E0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VMY106 Uzmanlık Alanı Dersi (T)</w:t>
            </w:r>
          </w:p>
          <w:p w:rsidR="00D510E0" w:rsidRPr="00254E4E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(Dr. Öğr. Ü. Muazzez YEŞİLYURT-Dr. Öğr. Üyesi Songül ÖTKÜN)</w:t>
            </w:r>
          </w:p>
        </w:tc>
        <w:tc>
          <w:tcPr>
            <w:tcW w:w="1769" w:type="dxa"/>
            <w:vAlign w:val="center"/>
          </w:tcPr>
          <w:p w:rsidR="00D510E0" w:rsidRPr="00D510E0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VMY-203 Uzmanlık Alan Dersi (T)</w:t>
            </w:r>
          </w:p>
          <w:p w:rsidR="00254E4E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Doç. Dr. Özgül GÜLAYDIN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)</w:t>
            </w:r>
          </w:p>
          <w:p w:rsidR="00D510E0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D510E0" w:rsidRPr="00D510E0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VMY106 Uzmanlık Alanı Dersi (T)</w:t>
            </w:r>
          </w:p>
          <w:p w:rsidR="00D510E0" w:rsidRPr="00254E4E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(Dr. Öğr. Ü. Muazzez YEŞİLYURT-Dr. Öğr. Üyesi Songül ÖTKÜN)</w:t>
            </w:r>
          </w:p>
        </w:tc>
        <w:tc>
          <w:tcPr>
            <w:tcW w:w="1698" w:type="dxa"/>
            <w:vAlign w:val="center"/>
          </w:tcPr>
          <w:p w:rsidR="00D510E0" w:rsidRPr="00D510E0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VMY-203 Uzmanlık Alan Dersi (T)</w:t>
            </w:r>
          </w:p>
          <w:p w:rsidR="00254E4E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Doç. Dr. Özgül GÜLAYDIN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)</w:t>
            </w:r>
          </w:p>
          <w:p w:rsidR="00D510E0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  <w:p w:rsidR="00D510E0" w:rsidRPr="00D510E0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VMY106 Uzmanlık Alanı Dersi (T)</w:t>
            </w:r>
          </w:p>
          <w:p w:rsidR="00D510E0" w:rsidRPr="00254E4E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(Dr. Öğr. Ü. Muazzez YEŞİLYURT-Dr. Öğr. Üyesi Songül ÖTKÜN)</w:t>
            </w:r>
          </w:p>
        </w:tc>
      </w:tr>
      <w:tr w:rsidR="00B275D2" w:rsidRPr="00254E4E" w:rsidTr="00B275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0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09.00-09.45</w:t>
            </w:r>
          </w:p>
        </w:tc>
        <w:tc>
          <w:tcPr>
            <w:tcW w:w="1619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VMY134 Mikoloji ve Mikotik Enfeksiyonlar (T) </w:t>
            </w:r>
          </w:p>
        </w:tc>
        <w:tc>
          <w:tcPr>
            <w:tcW w:w="1747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MY136 Fajlar ve Fajlarla Tiplendirme (T)</w:t>
            </w:r>
          </w:p>
        </w:tc>
        <w:tc>
          <w:tcPr>
            <w:tcW w:w="1713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MY130 Klinik Mikrobiyoloji (T)</w:t>
            </w:r>
          </w:p>
        </w:tc>
        <w:tc>
          <w:tcPr>
            <w:tcW w:w="1769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8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B275D2" w:rsidRPr="00254E4E" w:rsidTr="00B2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0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0.00-10.45</w:t>
            </w:r>
          </w:p>
        </w:tc>
        <w:tc>
          <w:tcPr>
            <w:tcW w:w="1619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B275D2">
              <w:rPr>
                <w:rFonts w:eastAsia="Calibri"/>
                <w:sz w:val="20"/>
                <w:szCs w:val="20"/>
                <w:lang w:val="en-US" w:eastAsia="en-US"/>
              </w:rPr>
              <w:t>VMY134 Mikoloji ve Mikotik Enfeksiyonlar (T)</w:t>
            </w:r>
          </w:p>
        </w:tc>
        <w:tc>
          <w:tcPr>
            <w:tcW w:w="1747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MY136 Fajlar ve Fajlarla Tiplendirme (T)</w:t>
            </w:r>
          </w:p>
        </w:tc>
        <w:tc>
          <w:tcPr>
            <w:tcW w:w="1713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B275D2">
              <w:rPr>
                <w:rFonts w:eastAsia="Calibri"/>
                <w:sz w:val="20"/>
                <w:szCs w:val="20"/>
                <w:lang w:val="en-US" w:eastAsia="en-US"/>
              </w:rPr>
              <w:t>VMY130 Klinik Mikrobiyoloji (T)</w:t>
            </w:r>
          </w:p>
        </w:tc>
        <w:tc>
          <w:tcPr>
            <w:tcW w:w="1769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8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 xml:space="preserve">VMY128 Antijen-Antikor Reaksiyonları (T) </w:t>
            </w:r>
          </w:p>
        </w:tc>
      </w:tr>
      <w:tr w:rsidR="00B275D2" w:rsidRPr="00254E4E" w:rsidTr="00B275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0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1.00-11.45</w:t>
            </w:r>
          </w:p>
        </w:tc>
        <w:tc>
          <w:tcPr>
            <w:tcW w:w="1619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B275D2">
              <w:rPr>
                <w:rFonts w:eastAsia="Calibri"/>
                <w:sz w:val="20"/>
                <w:szCs w:val="20"/>
                <w:lang w:val="en-US" w:eastAsia="en-US"/>
              </w:rPr>
              <w:t>VMY134 Mikoloji ve Mikotik Enfeksiyonlar (T)</w:t>
            </w:r>
          </w:p>
        </w:tc>
        <w:tc>
          <w:tcPr>
            <w:tcW w:w="1747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VMY136 Fajlar ve Fajlarla Tiplendirme (T)</w:t>
            </w:r>
          </w:p>
        </w:tc>
        <w:tc>
          <w:tcPr>
            <w:tcW w:w="1713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B275D2">
              <w:rPr>
                <w:rFonts w:eastAsia="Calibri"/>
                <w:sz w:val="20"/>
                <w:szCs w:val="20"/>
                <w:lang w:val="en-US" w:eastAsia="en-US"/>
              </w:rPr>
              <w:t>VMY130 Klinik Mikrobiyoloji (T)</w:t>
            </w:r>
          </w:p>
        </w:tc>
        <w:tc>
          <w:tcPr>
            <w:tcW w:w="1769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8" w:type="dxa"/>
            <w:vAlign w:val="center"/>
          </w:tcPr>
          <w:p w:rsidR="00B275D2" w:rsidRPr="00254E4E" w:rsidRDefault="00B275D2" w:rsidP="00B275D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 xml:space="preserve">VMY128 Antijen-Antikor Reaksiyonları (T) </w:t>
            </w:r>
          </w:p>
        </w:tc>
      </w:tr>
      <w:tr w:rsidR="00D510E0" w:rsidRPr="00254E4E" w:rsidTr="00B2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0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3.00-13.45</w:t>
            </w:r>
          </w:p>
        </w:tc>
        <w:tc>
          <w:tcPr>
            <w:tcW w:w="1619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47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3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69" w:type="dxa"/>
            <w:vAlign w:val="center"/>
          </w:tcPr>
          <w:p w:rsidR="00254E4E" w:rsidRPr="00254E4E" w:rsidRDefault="00B275D2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B275D2">
              <w:rPr>
                <w:rFonts w:eastAsia="Calibri"/>
                <w:sz w:val="20"/>
                <w:szCs w:val="20"/>
                <w:lang w:val="en-US" w:eastAsia="en-US"/>
              </w:rPr>
              <w:t>VMY119 Epidemiyoloji-I (T)</w:t>
            </w:r>
          </w:p>
        </w:tc>
        <w:tc>
          <w:tcPr>
            <w:tcW w:w="1698" w:type="dxa"/>
            <w:vAlign w:val="center"/>
          </w:tcPr>
          <w:p w:rsidR="00254E4E" w:rsidRPr="00254E4E" w:rsidRDefault="00D510E0" w:rsidP="00D510E0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 xml:space="preserve">VMY128 Antijen-Antikor Reaksiyonları (T) </w:t>
            </w:r>
          </w:p>
        </w:tc>
      </w:tr>
      <w:tr w:rsidR="00B275D2" w:rsidRPr="00254E4E" w:rsidTr="00B275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0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4.00-14.45</w:t>
            </w:r>
          </w:p>
        </w:tc>
        <w:tc>
          <w:tcPr>
            <w:tcW w:w="1619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47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3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69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698" w:type="dxa"/>
            <w:vAlign w:val="center"/>
          </w:tcPr>
          <w:p w:rsidR="00254E4E" w:rsidRPr="00254E4E" w:rsidRDefault="00D510E0" w:rsidP="00D510E0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 xml:space="preserve">VMY119 Epidemiyoloji-I (T) </w:t>
            </w:r>
          </w:p>
        </w:tc>
      </w:tr>
      <w:tr w:rsidR="00D510E0" w:rsidRPr="00254E4E" w:rsidTr="00B2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0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t>15.00-15.45</w:t>
            </w:r>
          </w:p>
        </w:tc>
        <w:tc>
          <w:tcPr>
            <w:tcW w:w="1619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47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13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69" w:type="dxa"/>
            <w:vAlign w:val="center"/>
          </w:tcPr>
          <w:p w:rsidR="00B275D2" w:rsidRDefault="00B275D2" w:rsidP="00B275D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B275D2">
              <w:rPr>
                <w:rFonts w:eastAsia="Calibri"/>
                <w:sz w:val="20"/>
                <w:szCs w:val="20"/>
                <w:lang w:val="en-US" w:eastAsia="en-US"/>
              </w:rPr>
              <w:t xml:space="preserve">VMY104 Tez Hazırlık (U) </w:t>
            </w:r>
          </w:p>
          <w:p w:rsidR="00254E4E" w:rsidRPr="00254E4E" w:rsidRDefault="00B275D2" w:rsidP="00B275D2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(</w:t>
            </w:r>
            <w:r w:rsidRPr="00B275D2">
              <w:rPr>
                <w:rFonts w:eastAsia="Calibri"/>
                <w:sz w:val="20"/>
                <w:szCs w:val="20"/>
                <w:lang w:val="en-US" w:eastAsia="en-US"/>
              </w:rPr>
              <w:t>Dr. Öğr. Üyesi Songül ÖTKÜN)</w:t>
            </w:r>
          </w:p>
        </w:tc>
        <w:tc>
          <w:tcPr>
            <w:tcW w:w="1698" w:type="dxa"/>
            <w:vAlign w:val="center"/>
          </w:tcPr>
          <w:p w:rsidR="00254E4E" w:rsidRPr="00254E4E" w:rsidRDefault="00D510E0" w:rsidP="00254E4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VMY119 Epidemiyoloji-I (T)</w:t>
            </w:r>
          </w:p>
        </w:tc>
      </w:tr>
      <w:tr w:rsidR="00B275D2" w:rsidRPr="00254E4E" w:rsidTr="00B275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0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54E4E">
              <w:rPr>
                <w:rFonts w:eastAsia="Calibri"/>
                <w:sz w:val="20"/>
                <w:szCs w:val="20"/>
                <w:lang w:val="en-US" w:eastAsia="en-US"/>
              </w:rPr>
              <w:lastRenderedPageBreak/>
              <w:t>16.00-16.45</w:t>
            </w:r>
          </w:p>
        </w:tc>
        <w:tc>
          <w:tcPr>
            <w:tcW w:w="1619" w:type="dxa"/>
            <w:vAlign w:val="center"/>
          </w:tcPr>
          <w:p w:rsidR="00254E4E" w:rsidRPr="00254E4E" w:rsidRDefault="00254E4E" w:rsidP="00254E4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747" w:type="dxa"/>
            <w:vAlign w:val="center"/>
          </w:tcPr>
          <w:p w:rsidR="00D510E0" w:rsidRPr="00D510E0" w:rsidRDefault="00D510E0" w:rsidP="00D510E0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VMY-203 Uzmanlık Alan Dersi (T)</w:t>
            </w:r>
          </w:p>
          <w:p w:rsidR="00D510E0" w:rsidRPr="00D510E0" w:rsidRDefault="00D510E0" w:rsidP="00D510E0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(Doç. Dr. Özgül GÜLAYDIN)</w:t>
            </w:r>
          </w:p>
          <w:p w:rsidR="00D510E0" w:rsidRPr="00D510E0" w:rsidRDefault="00D510E0" w:rsidP="00D510E0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VMY106 Uzmanlık Alanı Dersi (T)</w:t>
            </w:r>
          </w:p>
          <w:p w:rsidR="00254E4E" w:rsidRPr="00254E4E" w:rsidRDefault="00D510E0" w:rsidP="00D510E0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(Dr. Öğr. Ü. Muazzez YEŞİLYURT-Dr. Öğr. Üyesi Songül ÖTKÜN)</w:t>
            </w:r>
          </w:p>
        </w:tc>
        <w:tc>
          <w:tcPr>
            <w:tcW w:w="1713" w:type="dxa"/>
            <w:vAlign w:val="center"/>
          </w:tcPr>
          <w:p w:rsidR="00D510E0" w:rsidRPr="00D510E0" w:rsidRDefault="00D510E0" w:rsidP="00D510E0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VMY-203 Uzmanlık Alan Dersi (T)</w:t>
            </w:r>
          </w:p>
          <w:p w:rsidR="00D510E0" w:rsidRPr="00D510E0" w:rsidRDefault="00D510E0" w:rsidP="00D510E0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(Doç. Dr. Özgül GÜLAYDIN)</w:t>
            </w:r>
          </w:p>
          <w:p w:rsidR="00D510E0" w:rsidRPr="00D510E0" w:rsidRDefault="00D510E0" w:rsidP="00D510E0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VMY106 Uzmanlık Alanı Dersi (T)</w:t>
            </w:r>
          </w:p>
          <w:p w:rsidR="00254E4E" w:rsidRPr="00254E4E" w:rsidRDefault="00D510E0" w:rsidP="00D510E0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(Dr. Öğr. Ü. Muazzez YEŞİLYURT-Dr. Öğr. Üyesi Songül ÖTKÜN)</w:t>
            </w:r>
          </w:p>
        </w:tc>
        <w:tc>
          <w:tcPr>
            <w:tcW w:w="1769" w:type="dxa"/>
            <w:vAlign w:val="center"/>
          </w:tcPr>
          <w:p w:rsidR="00D510E0" w:rsidRPr="00D510E0" w:rsidRDefault="00D510E0" w:rsidP="00D510E0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VMY-203 Uzmanlık Alan Dersi (T)</w:t>
            </w:r>
          </w:p>
          <w:p w:rsidR="00D510E0" w:rsidRPr="00D510E0" w:rsidRDefault="00D510E0" w:rsidP="00D510E0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(Doç. Dr. Özgül GÜLAYDIN)</w:t>
            </w:r>
          </w:p>
          <w:p w:rsidR="00D510E0" w:rsidRPr="00D510E0" w:rsidRDefault="00D510E0" w:rsidP="00D510E0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VMY106 Uzmanlık Alanı Dersi (T)</w:t>
            </w:r>
          </w:p>
          <w:p w:rsidR="00254E4E" w:rsidRPr="00254E4E" w:rsidRDefault="00D510E0" w:rsidP="00D510E0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D510E0">
              <w:rPr>
                <w:rFonts w:eastAsia="Calibri"/>
                <w:sz w:val="20"/>
                <w:szCs w:val="20"/>
                <w:lang w:val="en-US" w:eastAsia="en-US"/>
              </w:rPr>
              <w:t>(Dr. Öğr. Ü. Muazzez YEŞİLYURT-Dr. Öğr. Üyesi Songül ÖTKÜN)</w:t>
            </w:r>
          </w:p>
        </w:tc>
        <w:tc>
          <w:tcPr>
            <w:tcW w:w="1698" w:type="dxa"/>
            <w:vAlign w:val="center"/>
          </w:tcPr>
          <w:p w:rsidR="00B275D2" w:rsidRDefault="00B275D2" w:rsidP="00B275D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B275D2">
              <w:rPr>
                <w:rFonts w:eastAsia="Calibri"/>
                <w:sz w:val="20"/>
                <w:szCs w:val="20"/>
                <w:lang w:val="en-US" w:eastAsia="en-US"/>
              </w:rPr>
              <w:t>VMY-201 Tez Çalışması (U)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(Doç. Dr. Özgül GÜLAYDIN)</w:t>
            </w:r>
          </w:p>
          <w:p w:rsidR="00254E4E" w:rsidRPr="00B275D2" w:rsidRDefault="00B275D2" w:rsidP="00B275D2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highlight w:val="yellow"/>
                <w:lang w:val="en-US" w:eastAsia="en-US"/>
              </w:rPr>
            </w:pPr>
            <w:r w:rsidRPr="00B275D2">
              <w:rPr>
                <w:rFonts w:eastAsia="Calibri"/>
                <w:sz w:val="20"/>
                <w:szCs w:val="20"/>
                <w:lang w:val="en-US" w:eastAsia="en-US"/>
              </w:rPr>
              <w:t>VMY104 Tez Hazırlık (U)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(Dr. Öğr. Üyesi Muazzez YEŞİLYURT-Dr. Öğr. Üyesi Songül ÖTKÜN)</w:t>
            </w:r>
          </w:p>
        </w:tc>
      </w:tr>
    </w:tbl>
    <w:p w:rsidR="00254E4E" w:rsidRPr="00036231" w:rsidRDefault="00254E4E" w:rsidP="00FB5103">
      <w:pPr>
        <w:spacing w:before="120" w:after="120" w:line="360" w:lineRule="auto"/>
      </w:pPr>
    </w:p>
    <w:sectPr w:rsidR="00254E4E" w:rsidRPr="00036231" w:rsidSect="00254E4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080" w:bottom="1440" w:left="1080" w:header="426" w:footer="4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5432" w:rsidRDefault="00C45432">
      <w:r>
        <w:separator/>
      </w:r>
    </w:p>
  </w:endnote>
  <w:endnote w:type="continuationSeparator" w:id="0">
    <w:p w:rsidR="00C45432" w:rsidRDefault="00C45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D6E" w:rsidRDefault="001A2D6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681B" w:rsidRPr="009F526F" w:rsidRDefault="0086681B" w:rsidP="00057D5A">
    <w:pPr>
      <w:pStyle w:val="AltBilgi"/>
    </w:pPr>
    <w:r w:rsidRPr="57323679">
      <w:rPr>
        <w:rFonts w:ascii="Arial" w:eastAsia="Arial" w:hAnsi="Arial" w:cs="Arial"/>
        <w:i/>
        <w:iCs/>
        <w:sz w:val="16"/>
        <w:szCs w:val="16"/>
      </w:rPr>
      <w:t xml:space="preserve">(Form No: </w:t>
    </w:r>
    <w:r w:rsidR="00057D5A">
      <w:rPr>
        <w:rFonts w:ascii="Arial" w:eastAsia="Arial" w:hAnsi="Arial" w:cs="Arial"/>
        <w:i/>
        <w:iCs/>
        <w:sz w:val="16"/>
        <w:szCs w:val="16"/>
      </w:rPr>
      <w:t>SİÜ.</w:t>
    </w:r>
    <w:r w:rsidRPr="57323679">
      <w:rPr>
        <w:rFonts w:ascii="Arial" w:eastAsia="Arial" w:hAnsi="Arial" w:cs="Arial"/>
        <w:i/>
        <w:iCs/>
        <w:sz w:val="16"/>
        <w:szCs w:val="16"/>
      </w:rPr>
      <w:t xml:space="preserve">FR-300; 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>Revizyon Tarihi:;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 xml:space="preserve"> Revizyon No:</w:t>
    </w:r>
    <w:r w:rsidR="00057D5A">
      <w:rPr>
        <w:rFonts w:ascii="Arial" w:eastAsia="Arial" w:hAnsi="Arial" w:cs="Arial"/>
        <w:i/>
        <w:iCs/>
        <w:sz w:val="16"/>
        <w:szCs w:val="16"/>
      </w:rPr>
      <w:t>00</w:t>
    </w:r>
    <w:r w:rsidRPr="57323679">
      <w:rPr>
        <w:rFonts w:ascii="Arial" w:eastAsia="Arial" w:hAnsi="Arial" w:cs="Arial"/>
        <w:i/>
        <w:iCs/>
        <w:sz w:val="16"/>
        <w:szCs w:val="16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5103" w:rsidRPr="00FB5103" w:rsidRDefault="00FB5103" w:rsidP="00FB5103">
    <w:pPr>
      <w:spacing w:after="160" w:line="259" w:lineRule="auto"/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</w:pP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Doküman No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SİÜ.FR-1646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         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Revizyon Tarihi: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ab/>
    </w:r>
    <w:r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 </w:t>
    </w:r>
    <w:r w:rsidR="001A2D6E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 xml:space="preserve">                   </w:t>
    </w:r>
    <w:r w:rsidRPr="00FB5103">
      <w:rPr>
        <w:rFonts w:ascii="Calibri" w:eastAsia="Calibri" w:hAnsi="Calibri" w:cs="Arial"/>
        <w:kern w:val="2"/>
        <w:sz w:val="22"/>
        <w:szCs w:val="22"/>
        <w:lang w:eastAsia="en-US"/>
        <w14:ligatures w14:val="standardContextual"/>
      </w:rPr>
      <w:t>Revizyon No:00</w:t>
    </w:r>
  </w:p>
  <w:p w:rsidR="00FB5103" w:rsidRDefault="00FB510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5432" w:rsidRDefault="00C45432">
      <w:r>
        <w:separator/>
      </w:r>
    </w:p>
  </w:footnote>
  <w:footnote w:type="continuationSeparator" w:id="0">
    <w:p w:rsidR="00C45432" w:rsidRDefault="00C454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D6E" w:rsidRDefault="001A2D6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81E" w:rsidRDefault="00A8166A" w:rsidP="0035112E">
    <w:pPr>
      <w:pStyle w:val="stBilgi"/>
      <w:tabs>
        <w:tab w:val="clear" w:pos="9072"/>
        <w:tab w:val="right" w:pos="9000"/>
      </w:tabs>
      <w:rPr>
        <w:rFonts w:ascii="Arial" w:hAnsi="Arial" w:cs="Arial"/>
        <w:b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4445" t="127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781E" w:rsidRPr="00CC781E" w:rsidRDefault="00CC781E" w:rsidP="00CC781E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:rsidR="00CC781E" w:rsidRDefault="00CC781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91.1pt;margin-top:-1.4pt;width:68.25pt;height: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OwzggIAAA4FAAAOAAAAZHJzL2Uyb0RvYy54bWysVNuO2yAQfa/Uf0C8Z21nnYutOKu9NFWl&#10;7UXa7QcQwDEqBgok9nbVf++Ak6x7eaiq+gEzMBzOzJlhddW3Eh24dUKrCmcXKUZcUc2E2lX48+Nm&#10;ssTIeaIYkVrxCj9xh6/Wr1+tOlPyqW60ZNwiAFGu7EyFG+9NmSSONrwl7kIbrmCz1rYlHky7S5gl&#10;HaC3Mpmm6TzptGXGasqdg9W7YROvI35dc+o/1rXjHskKAzcfRxvHbRiT9YqUO0tMI+iRBvkHFi0R&#10;Ci49Q90RT9Deit+gWkGtdrr2F1S3ia5rQXmMAaLJ0l+ieWiI4TEWSI4z5zS5/wdLPxw+WSQYaIeR&#10;Ii1I9Mh7j250j7KQnc64EpweDLj5HpaDZ4jUmXtNvzik9G1D1I5fW6u7hhMG7OLJZHR0wHEBZNu9&#10;1wyuIXuvI1Bf2zYAQjIQoINKT2dlAhUKi8v5fLGYYURh6zLLL6ezwC0h5emwsc6/5bpFYVJhC8JH&#10;cHK4d35wPblE8loKthFSRsPutrfSogOBItnE74juxm5SBWelw7EBcVgBjnBH2Atso+jPRTbN05tp&#10;MdnMl4tJvslnk2KRLidpVtwU8zQv8rvN90Awy8tGMMbVvVD8VIBZ/ncCH1thKJ1YgqircDGD7MS4&#10;xuzdOMg0fn8KshUe+lGKFnJ+diJl0PWNYhA2KT0RcpgnP9OPgkAOTv+YlVgFQfihBHy/7QEllMZW&#10;syeoB6tBLxAdHhGYNNp+w6iDhqyw+7onlmMk3ymoqSLL89DB0chniykYdryzHe8QRQGqwh6jYXrr&#10;h67fGyt2Ddw0VLHS11CHtYg18sIKQggGNF0M5vhAhK4e29Hr5Rlb/wAAAP//AwBQSwMEFAAGAAgA&#10;AAAhAFotiy3fAAAACwEAAA8AAABkcnMvZG93bnJldi54bWxMj9FOg0AQRd9N/IfNmPhi2qXYAiJL&#10;oyYaX1v7AQM7BSK7S9htoX/v9Mk+3szJnXOL7Wx6cabRd84qWC0jEGRrpzvbKDj8fC4yED6g1dg7&#10;Swou5GFb3t8VmGs32R2d96ERXGJ9jgraEIZcSl+3ZNAv3UCWb0c3Ggwcx0bqEScuN72MoyiRBjvL&#10;H1oc6KOl+nd/MgqO39PT5mWqvsIh3a2Td+zSyl2UenyY315BBJrDPwxXfVaHkp0qd7Lai57zcxbH&#10;zCpYxLzhSmxWWQqiUrBOUpBlIW83lH8AAAD//wMAUEsBAi0AFAAGAAgAAAAhALaDOJL+AAAA4QEA&#10;ABMAAAAAAAAAAAAAAAAAAAAAAFtDb250ZW50X1R5cGVzXS54bWxQSwECLQAUAAYACAAAACEAOP0h&#10;/9YAAACUAQAACwAAAAAAAAAAAAAAAAAvAQAAX3JlbHMvLnJlbHNQSwECLQAUAAYACAAAACEAeGDs&#10;M4ICAAAOBQAADgAAAAAAAAAAAAAAAAAuAgAAZHJzL2Uyb0RvYy54bWxQSwECLQAUAAYACAAAACEA&#10;Wi2LLd8AAAALAQAADwAAAAAAAAAAAAAAAADcBAAAZHJzL2Rvd25yZXYueG1sUEsFBgAAAAAEAAQA&#10;8wAAAOgFAAAAAA==&#10;" stroked="f">
              <v:textbox>
                <w:txbxContent>
                  <w:p w:rsidR="00CC781E" w:rsidRPr="00CC781E" w:rsidRDefault="00CC781E" w:rsidP="00CC781E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</w:rPr>
                      <w:t xml:space="preserve">  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:rsidR="00CC781E" w:rsidRDefault="00CC781E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652"/>
      <w:gridCol w:w="7084"/>
    </w:tblGrid>
    <w:tr w:rsidR="004606FB" w:rsidRPr="00F86070" w:rsidTr="00FB5103">
      <w:trPr>
        <w:trHeight w:val="1560"/>
      </w:trPr>
      <w:tc>
        <w:tcPr>
          <w:tcW w:w="1207" w:type="pct"/>
          <w:shd w:val="clear" w:color="auto" w:fill="auto"/>
        </w:tcPr>
        <w:p w:rsidR="004606FB" w:rsidRPr="00F86070" w:rsidRDefault="004606FB" w:rsidP="004606FB">
          <w:pPr>
            <w:jc w:val="center"/>
            <w:rPr>
              <w:b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>
                <wp:extent cx="1547166" cy="895350"/>
                <wp:effectExtent l="0" t="0" r="0" b="0"/>
                <wp:docPr id="59" name="Resim 59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yen-logo-dikey-siirt-2018861052116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68631" cy="9077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93" w:type="pct"/>
          <w:shd w:val="clear" w:color="auto" w:fill="auto"/>
          <w:vAlign w:val="center"/>
        </w:tcPr>
        <w:p w:rsidR="00FB5103" w:rsidRDefault="00FB5103" w:rsidP="00036231">
          <w:pPr>
            <w:jc w:val="center"/>
            <w:rPr>
              <w:b/>
              <w:sz w:val="22"/>
              <w:szCs w:val="22"/>
            </w:rPr>
          </w:pPr>
        </w:p>
        <w:p w:rsidR="00FB5103" w:rsidRPr="00FB5103" w:rsidRDefault="00FB5103" w:rsidP="00FB5103">
          <w:pPr>
            <w:jc w:val="center"/>
            <w:rPr>
              <w:b/>
              <w:sz w:val="22"/>
              <w:szCs w:val="22"/>
            </w:rPr>
          </w:pPr>
          <w:r w:rsidRPr="00FB5103">
            <w:rPr>
              <w:b/>
              <w:sz w:val="22"/>
              <w:szCs w:val="22"/>
            </w:rPr>
            <w:t>T.C.</w:t>
          </w:r>
        </w:p>
        <w:p w:rsidR="00FB5103" w:rsidRPr="00FB5103" w:rsidRDefault="00FB5103" w:rsidP="00FB5103">
          <w:pPr>
            <w:jc w:val="center"/>
            <w:rPr>
              <w:b/>
              <w:sz w:val="22"/>
              <w:szCs w:val="22"/>
            </w:rPr>
          </w:pPr>
          <w:r w:rsidRPr="00FB5103">
            <w:rPr>
              <w:b/>
              <w:sz w:val="22"/>
              <w:szCs w:val="22"/>
            </w:rPr>
            <w:t xml:space="preserve">SİİRT ÜNİVERSİTESİ </w:t>
          </w:r>
        </w:p>
        <w:p w:rsidR="00FB5103" w:rsidRDefault="00036231" w:rsidP="00FB5103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SAĞLIK BİLİMLERİ ENSTİTÜSÜ</w:t>
          </w:r>
          <w:r w:rsidR="00FB5103">
            <w:rPr>
              <w:b/>
              <w:sz w:val="22"/>
              <w:szCs w:val="22"/>
            </w:rPr>
            <w:t xml:space="preserve"> </w:t>
          </w:r>
        </w:p>
        <w:p w:rsidR="00D11571" w:rsidRPr="00036231" w:rsidRDefault="00FF45E8" w:rsidP="00FB5103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DERS PROGRAMI</w:t>
          </w:r>
        </w:p>
      </w:tc>
    </w:tr>
  </w:tbl>
  <w:p w:rsidR="00CC781E" w:rsidRDefault="00CC781E" w:rsidP="00036231">
    <w:pPr>
      <w:pStyle w:val="stBilgi"/>
      <w:jc w:val="center"/>
    </w:pPr>
  </w:p>
  <w:p w:rsidR="00FB5103" w:rsidRDefault="00FB5103" w:rsidP="00036231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5074"/>
    <w:rsid w:val="00036231"/>
    <w:rsid w:val="00036AB5"/>
    <w:rsid w:val="0005454E"/>
    <w:rsid w:val="00057D5A"/>
    <w:rsid w:val="000621D1"/>
    <w:rsid w:val="000744A6"/>
    <w:rsid w:val="00094FE9"/>
    <w:rsid w:val="00097FEA"/>
    <w:rsid w:val="000A2E21"/>
    <w:rsid w:val="000F4CDE"/>
    <w:rsid w:val="00120A0E"/>
    <w:rsid w:val="00134EDF"/>
    <w:rsid w:val="00164551"/>
    <w:rsid w:val="00184711"/>
    <w:rsid w:val="001A2D0F"/>
    <w:rsid w:val="001A2D6E"/>
    <w:rsid w:val="001D7209"/>
    <w:rsid w:val="001F5C62"/>
    <w:rsid w:val="00254E4E"/>
    <w:rsid w:val="00257F27"/>
    <w:rsid w:val="00262B5C"/>
    <w:rsid w:val="00267983"/>
    <w:rsid w:val="002760EE"/>
    <w:rsid w:val="002C64C4"/>
    <w:rsid w:val="0030447C"/>
    <w:rsid w:val="0035112E"/>
    <w:rsid w:val="00395B63"/>
    <w:rsid w:val="00431164"/>
    <w:rsid w:val="004606FB"/>
    <w:rsid w:val="004868C0"/>
    <w:rsid w:val="004A5720"/>
    <w:rsid w:val="004C451D"/>
    <w:rsid w:val="004C47F6"/>
    <w:rsid w:val="004D2F57"/>
    <w:rsid w:val="004F0A34"/>
    <w:rsid w:val="005177E3"/>
    <w:rsid w:val="00565890"/>
    <w:rsid w:val="005A534C"/>
    <w:rsid w:val="005B0D80"/>
    <w:rsid w:val="005B474E"/>
    <w:rsid w:val="005B564F"/>
    <w:rsid w:val="005C4B0E"/>
    <w:rsid w:val="005C5A94"/>
    <w:rsid w:val="005C7485"/>
    <w:rsid w:val="005E0EBA"/>
    <w:rsid w:val="005E512F"/>
    <w:rsid w:val="0060481C"/>
    <w:rsid w:val="006112B3"/>
    <w:rsid w:val="00620E3A"/>
    <w:rsid w:val="0069111C"/>
    <w:rsid w:val="006A2499"/>
    <w:rsid w:val="006C06C0"/>
    <w:rsid w:val="006C6D5F"/>
    <w:rsid w:val="006E2328"/>
    <w:rsid w:val="006E42E6"/>
    <w:rsid w:val="006F7381"/>
    <w:rsid w:val="007071D6"/>
    <w:rsid w:val="0072621D"/>
    <w:rsid w:val="00776464"/>
    <w:rsid w:val="0079561A"/>
    <w:rsid w:val="007C29BA"/>
    <w:rsid w:val="007C2D5B"/>
    <w:rsid w:val="007C6EA6"/>
    <w:rsid w:val="007E412D"/>
    <w:rsid w:val="00812BA8"/>
    <w:rsid w:val="00814AA8"/>
    <w:rsid w:val="00862271"/>
    <w:rsid w:val="0086681B"/>
    <w:rsid w:val="00877B6E"/>
    <w:rsid w:val="008841B3"/>
    <w:rsid w:val="00890269"/>
    <w:rsid w:val="00912813"/>
    <w:rsid w:val="0095074A"/>
    <w:rsid w:val="0095544B"/>
    <w:rsid w:val="0095725C"/>
    <w:rsid w:val="00986EB9"/>
    <w:rsid w:val="00996F49"/>
    <w:rsid w:val="009B0A5A"/>
    <w:rsid w:val="009B2085"/>
    <w:rsid w:val="009C5AE8"/>
    <w:rsid w:val="009E1275"/>
    <w:rsid w:val="009E3AB2"/>
    <w:rsid w:val="00A26ED0"/>
    <w:rsid w:val="00A367D2"/>
    <w:rsid w:val="00A4550F"/>
    <w:rsid w:val="00A501AD"/>
    <w:rsid w:val="00A8166A"/>
    <w:rsid w:val="00AE3BED"/>
    <w:rsid w:val="00B275D2"/>
    <w:rsid w:val="00B331D9"/>
    <w:rsid w:val="00B52D7C"/>
    <w:rsid w:val="00B53771"/>
    <w:rsid w:val="00B709CE"/>
    <w:rsid w:val="00BB3857"/>
    <w:rsid w:val="00BC03ED"/>
    <w:rsid w:val="00BC680D"/>
    <w:rsid w:val="00BD591B"/>
    <w:rsid w:val="00BF398F"/>
    <w:rsid w:val="00C117C2"/>
    <w:rsid w:val="00C45432"/>
    <w:rsid w:val="00C51AAA"/>
    <w:rsid w:val="00C702FD"/>
    <w:rsid w:val="00C91A1C"/>
    <w:rsid w:val="00CC781E"/>
    <w:rsid w:val="00D11571"/>
    <w:rsid w:val="00D23D68"/>
    <w:rsid w:val="00D4513F"/>
    <w:rsid w:val="00D510E0"/>
    <w:rsid w:val="00D54F6B"/>
    <w:rsid w:val="00D725CF"/>
    <w:rsid w:val="00D76F7D"/>
    <w:rsid w:val="00D82F15"/>
    <w:rsid w:val="00D93A84"/>
    <w:rsid w:val="00DB47B9"/>
    <w:rsid w:val="00DE7B60"/>
    <w:rsid w:val="00E10809"/>
    <w:rsid w:val="00E30FC4"/>
    <w:rsid w:val="00E32EA1"/>
    <w:rsid w:val="00E95A74"/>
    <w:rsid w:val="00EA15B8"/>
    <w:rsid w:val="00EB1EA6"/>
    <w:rsid w:val="00ED4374"/>
    <w:rsid w:val="00ED492E"/>
    <w:rsid w:val="00EE2453"/>
    <w:rsid w:val="00F05611"/>
    <w:rsid w:val="00F246F1"/>
    <w:rsid w:val="00F33367"/>
    <w:rsid w:val="00FA487E"/>
    <w:rsid w:val="00FB5103"/>
    <w:rsid w:val="00FD5EBC"/>
    <w:rsid w:val="00FF45E8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1FC5BBB-BBA8-4822-A493-E2F5228C4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75D2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10809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10809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E10809"/>
    <w:pPr>
      <w:spacing w:line="240" w:lineRule="auto"/>
      <w:ind w:left="0"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-Vurgu5">
    <w:name w:val="Grid Table 4 Accent 5"/>
    <w:basedOn w:val="NormalTablo"/>
    <w:uiPriority w:val="49"/>
    <w:rsid w:val="00986EB9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KlavuzuTablo4-Vurgu51">
    <w:name w:val="Kılavuzu Tablo 4 - Vurgu 51"/>
    <w:basedOn w:val="NormalTablo"/>
    <w:next w:val="KlavuzuTablo4-Vurgu5"/>
    <w:uiPriority w:val="49"/>
    <w:rsid w:val="00FB5103"/>
    <w:pPr>
      <w:spacing w:line="240" w:lineRule="auto"/>
    </w:pPr>
    <w:rPr>
      <w:rFonts w:ascii="Calibri" w:eastAsia="Calibri" w:hAnsi="Calibri" w:cs="Arial"/>
    </w:rPr>
    <w:tblPr>
      <w:tblStyleRowBandSize w:val="1"/>
      <w:tblStyleColBandSize w:val="1"/>
      <w:tblInd w:w="0" w:type="nil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7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images.google.com.tr/imgres?imgurl=http://www.kenthaber.com/Resimler/2009/06/20/9b185c72-1783-4885-b437-b135f38f2e22.jpg&amp;imgrefurl=http://www.kenthaber.com/guneydogu-anadolu/siirt/Haber/Genel/Normal/siirt-universitesinin-logosu-degisti/27675072-9c60-45b0-875f-fcdb0e6deae0&amp;usg=__DDs8YJ-iWi2jz5SBQ2RB8RW7lq4=&amp;h=170&amp;w=227&amp;sz=16&amp;hl=tr&amp;start=22&amp;um=1&amp;tbnid=kGHPXwaoGzZDoM:&amp;tbnh=81&amp;tbnw=108&amp;prev=/images?q%3Dsiirt%2B%C3%BCniversitesi%26ndsp%3D18%26hl%3Dtr%26rlz%3D1G1GGLQ_TRTR343%26sa%3DN%26start%3D18%26um%3D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3</Words>
  <Characters>1899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Özgül GÜLAYDIN</cp:lastModifiedBy>
  <cp:revision>2</cp:revision>
  <cp:lastPrinted>2015-06-08T06:04:00Z</cp:lastPrinted>
  <dcterms:created xsi:type="dcterms:W3CDTF">2026-02-23T14:14:00Z</dcterms:created>
  <dcterms:modified xsi:type="dcterms:W3CDTF">2026-02-23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